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94791" w14:textId="1A2F54EC" w:rsidR="00D94221" w:rsidRDefault="00A06C34" w:rsidP="00D94221">
      <w:pPr>
        <w:pStyle w:val="Default"/>
        <w:jc w:val="center"/>
        <w:rPr>
          <w:rFonts w:asciiTheme="majorHAnsi" w:eastAsiaTheme="majorEastAsia" w:hAnsiTheme="majorHAnsi" w:cstheme="majorHAnsi"/>
          <w:sz w:val="36"/>
          <w:szCs w:val="36"/>
        </w:rPr>
      </w:pPr>
      <w:r w:rsidRPr="00A06C34">
        <w:rPr>
          <w:rFonts w:asciiTheme="majorHAnsi" w:eastAsiaTheme="majorEastAsia" w:hAnsiTheme="majorHAnsi" w:cstheme="majorHAnsi"/>
          <w:sz w:val="36"/>
          <w:szCs w:val="36"/>
        </w:rPr>
        <w:t>ジュニア農芸化学会</w:t>
      </w:r>
      <w:r w:rsidRPr="00A06C34">
        <w:rPr>
          <w:rFonts w:asciiTheme="majorHAnsi" w:eastAsiaTheme="majorEastAsia" w:hAnsiTheme="majorHAnsi" w:cstheme="majorHAnsi"/>
          <w:sz w:val="36"/>
          <w:szCs w:val="36"/>
        </w:rPr>
        <w:t>202</w:t>
      </w:r>
      <w:r>
        <w:rPr>
          <w:rFonts w:asciiTheme="majorHAnsi" w:eastAsiaTheme="majorEastAsia" w:hAnsiTheme="majorHAnsi" w:cstheme="majorHAnsi"/>
          <w:sz w:val="36"/>
          <w:szCs w:val="36"/>
        </w:rPr>
        <w:t>2</w:t>
      </w:r>
      <w:r w:rsidRPr="00A06C34">
        <w:rPr>
          <w:rFonts w:asciiTheme="majorHAnsi" w:eastAsiaTheme="majorEastAsia" w:hAnsiTheme="majorHAnsi" w:cstheme="majorHAnsi"/>
          <w:sz w:val="36"/>
          <w:szCs w:val="36"/>
        </w:rPr>
        <w:t>応募用紙</w:t>
      </w:r>
    </w:p>
    <w:p w14:paraId="24D9A1CD" w14:textId="77777777" w:rsidR="00906613" w:rsidRPr="00906613" w:rsidRDefault="00906613" w:rsidP="00906613">
      <w:pPr>
        <w:pStyle w:val="Default"/>
        <w:rPr>
          <w:rFonts w:asciiTheme="majorHAnsi" w:eastAsiaTheme="majorEastAsia" w:hAnsiTheme="majorHAnsi" w:cstheme="majorHAnsi"/>
          <w:sz w:val="21"/>
          <w:szCs w:val="21"/>
        </w:rPr>
      </w:pPr>
    </w:p>
    <w:p w14:paraId="019C77FA" w14:textId="77777777" w:rsidR="00D94221" w:rsidRPr="00D94221" w:rsidRDefault="00D94221" w:rsidP="00036B75">
      <w:pPr>
        <w:pStyle w:val="Default"/>
        <w:rPr>
          <w:rFonts w:asciiTheme="majorHAnsi" w:eastAsiaTheme="majorEastAsia" w:hAnsiTheme="majorHAnsi" w:cstheme="majorHAnsi"/>
          <w:sz w:val="21"/>
          <w:szCs w:val="21"/>
        </w:rPr>
      </w:pPr>
    </w:p>
    <w:tbl>
      <w:tblPr>
        <w:tblStyle w:val="aa"/>
        <w:tblpPr w:leftFromText="142" w:rightFromText="142" w:vertAnchor="text" w:horzAnchor="margin" w:tblpXSpec="center" w:tblpY="-72"/>
        <w:tblW w:w="9493" w:type="dxa"/>
        <w:tblLook w:val="04A0" w:firstRow="1" w:lastRow="0" w:firstColumn="1" w:lastColumn="0" w:noHBand="0" w:noVBand="1"/>
      </w:tblPr>
      <w:tblGrid>
        <w:gridCol w:w="431"/>
        <w:gridCol w:w="3256"/>
        <w:gridCol w:w="4388"/>
        <w:gridCol w:w="1418"/>
      </w:tblGrid>
      <w:tr w:rsidR="00124E64" w:rsidRPr="00124E64" w14:paraId="45A24034" w14:textId="77777777" w:rsidTr="00F12CD9">
        <w:trPr>
          <w:trHeight w:val="615"/>
        </w:trPr>
        <w:tc>
          <w:tcPr>
            <w:tcW w:w="431" w:type="dxa"/>
            <w:vMerge w:val="restart"/>
            <w:vAlign w:val="center"/>
          </w:tcPr>
          <w:p w14:paraId="0EDE36CD" w14:textId="767CA3CA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1</w:t>
            </w:r>
          </w:p>
        </w:tc>
        <w:tc>
          <w:tcPr>
            <w:tcW w:w="3256" w:type="dxa"/>
            <w:vAlign w:val="center"/>
          </w:tcPr>
          <w:p w14:paraId="7DE918B5" w14:textId="0BFE6111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学校名（正式名称）</w:t>
            </w:r>
          </w:p>
        </w:tc>
        <w:tc>
          <w:tcPr>
            <w:tcW w:w="5806" w:type="dxa"/>
            <w:gridSpan w:val="2"/>
            <w:vAlign w:val="center"/>
          </w:tcPr>
          <w:p w14:paraId="7265C778" w14:textId="747ED04B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5FD436B7" w14:textId="77777777" w:rsidTr="00F12CD9">
        <w:trPr>
          <w:trHeight w:val="615"/>
        </w:trPr>
        <w:tc>
          <w:tcPr>
            <w:tcW w:w="431" w:type="dxa"/>
            <w:vMerge/>
            <w:vAlign w:val="center"/>
          </w:tcPr>
          <w:p w14:paraId="7C85DD3C" w14:textId="0D16C69C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3256" w:type="dxa"/>
            <w:vAlign w:val="center"/>
          </w:tcPr>
          <w:p w14:paraId="3685388A" w14:textId="38DE7C0E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（ふりがな）</w:t>
            </w:r>
          </w:p>
        </w:tc>
        <w:tc>
          <w:tcPr>
            <w:tcW w:w="5806" w:type="dxa"/>
            <w:gridSpan w:val="2"/>
            <w:vAlign w:val="center"/>
          </w:tcPr>
          <w:p w14:paraId="2FD6D5C8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52B32" w:rsidRPr="00124E64" w14:paraId="71AE9F3F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6B43FB3F" w14:textId="25C49FFE" w:rsidR="00A06C34" w:rsidRPr="00124E64" w:rsidRDefault="0073235E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2</w:t>
            </w:r>
          </w:p>
        </w:tc>
        <w:tc>
          <w:tcPr>
            <w:tcW w:w="3256" w:type="dxa"/>
            <w:vAlign w:val="center"/>
          </w:tcPr>
          <w:p w14:paraId="2A0A87E4" w14:textId="713F530D" w:rsidR="00A06C34" w:rsidRPr="00124E64" w:rsidRDefault="003933F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学校所在地：</w:t>
            </w:r>
          </w:p>
        </w:tc>
        <w:tc>
          <w:tcPr>
            <w:tcW w:w="5806" w:type="dxa"/>
            <w:gridSpan w:val="2"/>
            <w:vAlign w:val="center"/>
          </w:tcPr>
          <w:p w14:paraId="710BEDCC" w14:textId="77777777" w:rsidR="00A06C34" w:rsidRPr="00124E64" w:rsidRDefault="00A06C3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52B32" w:rsidRPr="00124E64" w14:paraId="1292F2E7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532022B4" w14:textId="4A393FE0" w:rsidR="00A06C34" w:rsidRPr="00124E64" w:rsidRDefault="003933F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3</w:t>
            </w:r>
          </w:p>
        </w:tc>
        <w:tc>
          <w:tcPr>
            <w:tcW w:w="3256" w:type="dxa"/>
            <w:vAlign w:val="center"/>
          </w:tcPr>
          <w:p w14:paraId="12E0461C" w14:textId="3BE00446" w:rsidR="00A06C34" w:rsidRPr="00124E64" w:rsidRDefault="003933F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電話および</w:t>
            </w:r>
            <w:r w:rsidRPr="00124E64">
              <w:rPr>
                <w:rFonts w:ascii="游明朝" w:eastAsia="游明朝" w:hAnsi="游明朝"/>
                <w:sz w:val="22"/>
                <w:szCs w:val="22"/>
              </w:rPr>
              <w:t>FAX</w:t>
            </w: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：</w:t>
            </w:r>
          </w:p>
        </w:tc>
        <w:tc>
          <w:tcPr>
            <w:tcW w:w="5806" w:type="dxa"/>
            <w:gridSpan w:val="2"/>
            <w:vAlign w:val="center"/>
          </w:tcPr>
          <w:p w14:paraId="40EE572B" w14:textId="77777777" w:rsidR="00A06C34" w:rsidRPr="00124E64" w:rsidRDefault="00A06C3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4B079649" w14:textId="77777777" w:rsidTr="00F12CD9">
        <w:trPr>
          <w:trHeight w:val="615"/>
        </w:trPr>
        <w:tc>
          <w:tcPr>
            <w:tcW w:w="431" w:type="dxa"/>
            <w:vMerge w:val="restart"/>
            <w:vAlign w:val="center"/>
          </w:tcPr>
          <w:p w14:paraId="2A7D3913" w14:textId="6A8C4639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4</w:t>
            </w:r>
          </w:p>
        </w:tc>
        <w:tc>
          <w:tcPr>
            <w:tcW w:w="3256" w:type="dxa"/>
            <w:vAlign w:val="center"/>
          </w:tcPr>
          <w:p w14:paraId="21034760" w14:textId="3B864F98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指導教諭氏名（ふりがな）</w:t>
            </w:r>
          </w:p>
        </w:tc>
        <w:tc>
          <w:tcPr>
            <w:tcW w:w="5806" w:type="dxa"/>
            <w:gridSpan w:val="2"/>
            <w:vAlign w:val="center"/>
          </w:tcPr>
          <w:p w14:paraId="15D5ED91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442726F2" w14:textId="77777777" w:rsidTr="00F12CD9">
        <w:trPr>
          <w:trHeight w:val="615"/>
        </w:trPr>
        <w:tc>
          <w:tcPr>
            <w:tcW w:w="431" w:type="dxa"/>
            <w:vMerge/>
            <w:vAlign w:val="center"/>
          </w:tcPr>
          <w:p w14:paraId="7D1D5AB6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3256" w:type="dxa"/>
            <w:vAlign w:val="center"/>
          </w:tcPr>
          <w:p w14:paraId="6A2E0368" w14:textId="6D788915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担当教科</w:t>
            </w:r>
          </w:p>
        </w:tc>
        <w:tc>
          <w:tcPr>
            <w:tcW w:w="5806" w:type="dxa"/>
            <w:gridSpan w:val="2"/>
            <w:vAlign w:val="center"/>
          </w:tcPr>
          <w:p w14:paraId="0245A066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52B32" w:rsidRPr="00124E64" w14:paraId="6D833E73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2D0DED1B" w14:textId="226EF098" w:rsidR="00A06C34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5</w:t>
            </w:r>
          </w:p>
        </w:tc>
        <w:tc>
          <w:tcPr>
            <w:tcW w:w="3256" w:type="dxa"/>
            <w:vAlign w:val="center"/>
          </w:tcPr>
          <w:p w14:paraId="0A4DF177" w14:textId="3B2AA13E" w:rsidR="00A06C34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指導教諭</w:t>
            </w:r>
            <w:r w:rsidR="00124E64">
              <w:rPr>
                <w:rFonts w:ascii="游明朝" w:eastAsia="游明朝" w:hAnsi="游明朝"/>
                <w:sz w:val="22"/>
                <w:szCs w:val="22"/>
              </w:rPr>
              <w:t xml:space="preserve"> </w:t>
            </w:r>
            <w:r w:rsidRPr="00124E64">
              <w:rPr>
                <w:rFonts w:ascii="游明朝" w:eastAsia="游明朝" w:hAnsi="游明朝"/>
                <w:sz w:val="22"/>
                <w:szCs w:val="22"/>
              </w:rPr>
              <w:t>E-mail</w:t>
            </w:r>
          </w:p>
        </w:tc>
        <w:tc>
          <w:tcPr>
            <w:tcW w:w="5806" w:type="dxa"/>
            <w:gridSpan w:val="2"/>
            <w:vAlign w:val="center"/>
          </w:tcPr>
          <w:p w14:paraId="6B350EBC" w14:textId="77777777" w:rsidR="00A06C34" w:rsidRPr="00124E64" w:rsidRDefault="00A06C3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52B32" w:rsidRPr="00124E64" w14:paraId="73E4655D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5EFFC13B" w14:textId="048F4843" w:rsidR="00A06C34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6</w:t>
            </w:r>
          </w:p>
        </w:tc>
        <w:tc>
          <w:tcPr>
            <w:tcW w:w="3256" w:type="dxa"/>
            <w:vAlign w:val="center"/>
          </w:tcPr>
          <w:p w14:paraId="14A4CD3A" w14:textId="4DE23B89" w:rsidR="00A06C34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部活の名称（ある場合）</w:t>
            </w:r>
          </w:p>
        </w:tc>
        <w:tc>
          <w:tcPr>
            <w:tcW w:w="5806" w:type="dxa"/>
            <w:gridSpan w:val="2"/>
            <w:vAlign w:val="center"/>
          </w:tcPr>
          <w:p w14:paraId="1161E6EA" w14:textId="77777777" w:rsidR="00A06C34" w:rsidRPr="00124E64" w:rsidRDefault="00A06C3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52B32" w:rsidRPr="00124E64" w14:paraId="13AA2640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6E3BEECE" w14:textId="07D3D9FB" w:rsidR="00F52B32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7</w:t>
            </w:r>
          </w:p>
        </w:tc>
        <w:tc>
          <w:tcPr>
            <w:tcW w:w="3256" w:type="dxa"/>
            <w:vAlign w:val="center"/>
          </w:tcPr>
          <w:p w14:paraId="0C454B00" w14:textId="5AF9DF89" w:rsidR="00F52B32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発表演題</w:t>
            </w:r>
          </w:p>
        </w:tc>
        <w:tc>
          <w:tcPr>
            <w:tcW w:w="5806" w:type="dxa"/>
            <w:gridSpan w:val="2"/>
            <w:vAlign w:val="center"/>
          </w:tcPr>
          <w:p w14:paraId="595B03B5" w14:textId="77777777" w:rsidR="00F52B32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52B32" w:rsidRPr="00124E64" w14:paraId="0CF82FB7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356C2FEF" w14:textId="1A6FF33D" w:rsidR="00F52B32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8</w:t>
            </w:r>
          </w:p>
        </w:tc>
        <w:tc>
          <w:tcPr>
            <w:tcW w:w="3256" w:type="dxa"/>
            <w:vAlign w:val="center"/>
          </w:tcPr>
          <w:p w14:paraId="1277B5D6" w14:textId="34BA82F5" w:rsidR="00F52B32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発表生徒氏名</w:t>
            </w:r>
            <w:r w:rsidR="00D94221">
              <w:rPr>
                <w:rFonts w:ascii="游明朝" w:eastAsia="游明朝" w:hAnsi="游明朝" w:hint="eastAsia"/>
                <w:sz w:val="22"/>
                <w:szCs w:val="22"/>
              </w:rPr>
              <w:t>*</w:t>
            </w:r>
          </w:p>
        </w:tc>
        <w:tc>
          <w:tcPr>
            <w:tcW w:w="5806" w:type="dxa"/>
            <w:gridSpan w:val="2"/>
            <w:vAlign w:val="center"/>
          </w:tcPr>
          <w:p w14:paraId="158791FC" w14:textId="77777777" w:rsidR="00F52B32" w:rsidRPr="00124E64" w:rsidRDefault="00F52B32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223CC5CC" w14:textId="641980E3" w:rsidTr="00F12CD9">
        <w:trPr>
          <w:trHeight w:val="615"/>
        </w:trPr>
        <w:tc>
          <w:tcPr>
            <w:tcW w:w="3687" w:type="dxa"/>
            <w:gridSpan w:val="2"/>
            <w:vAlign w:val="center"/>
          </w:tcPr>
          <w:p w14:paraId="677D220A" w14:textId="78FC3BDD" w:rsidR="00124E64" w:rsidRPr="00124E64" w:rsidRDefault="00124E64" w:rsidP="00F12CD9">
            <w:pPr>
              <w:pStyle w:val="Default"/>
              <w:spacing w:line="300" w:lineRule="exact"/>
              <w:ind w:left="76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氏名</w:t>
            </w:r>
          </w:p>
        </w:tc>
        <w:tc>
          <w:tcPr>
            <w:tcW w:w="4388" w:type="dxa"/>
            <w:vAlign w:val="center"/>
          </w:tcPr>
          <w:p w14:paraId="0D1964CD" w14:textId="4893C1C3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ふりがな</w:t>
            </w:r>
          </w:p>
        </w:tc>
        <w:tc>
          <w:tcPr>
            <w:tcW w:w="1418" w:type="dxa"/>
            <w:vAlign w:val="center"/>
          </w:tcPr>
          <w:p w14:paraId="41728352" w14:textId="52A7EC12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学年</w:t>
            </w:r>
          </w:p>
        </w:tc>
      </w:tr>
      <w:tr w:rsidR="00124E64" w:rsidRPr="00124E64" w14:paraId="2B6E9958" w14:textId="0DD7A700" w:rsidTr="00F12CD9">
        <w:trPr>
          <w:trHeight w:val="615"/>
        </w:trPr>
        <w:tc>
          <w:tcPr>
            <w:tcW w:w="431" w:type="dxa"/>
            <w:vAlign w:val="center"/>
          </w:tcPr>
          <w:p w14:paraId="65E27FAB" w14:textId="442FE85C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1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777331A5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3D48C306" w14:textId="50C6D8AC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52E6A2B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71030C6E" w14:textId="279F9592" w:rsidTr="00F12CD9">
        <w:trPr>
          <w:trHeight w:val="615"/>
        </w:trPr>
        <w:tc>
          <w:tcPr>
            <w:tcW w:w="431" w:type="dxa"/>
            <w:vAlign w:val="center"/>
          </w:tcPr>
          <w:p w14:paraId="786D8ABB" w14:textId="7CF1E3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2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7EE56056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1D701C86" w14:textId="2B3A83F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3039C387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1529EDAA" w14:textId="2A80CFB7" w:rsidTr="00F12CD9">
        <w:trPr>
          <w:trHeight w:val="615"/>
        </w:trPr>
        <w:tc>
          <w:tcPr>
            <w:tcW w:w="431" w:type="dxa"/>
            <w:vAlign w:val="center"/>
          </w:tcPr>
          <w:p w14:paraId="6B9AAC20" w14:textId="66B04876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3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16E960CE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27CA40F0" w14:textId="4AC5876E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2AAD5F05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2A5E9BF7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594E9A4F" w14:textId="13D8B701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4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3782A9CF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2AB92D43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1D0A2C9F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69EB90EB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7EB4D4DD" w14:textId="7BF1568F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5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7A571359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798E4147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616B3C0C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124E64" w:rsidRPr="00124E64" w14:paraId="0529A9CE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2E193B10" w14:textId="7492AACD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 w:rsidRPr="00124E64">
              <w:rPr>
                <w:rFonts w:ascii="游明朝" w:eastAsia="游明朝" w:hAnsi="游明朝" w:hint="eastAsia"/>
                <w:sz w:val="22"/>
                <w:szCs w:val="22"/>
              </w:rPr>
              <w:t>6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18FBA79C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0959DA80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57201746" w14:textId="77777777" w:rsidR="00124E64" w:rsidRPr="00124E64" w:rsidRDefault="00124E64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12CD9" w:rsidRPr="00124E64" w14:paraId="6F1CE857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0D63F0CE" w14:textId="652D1098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>
              <w:rPr>
                <w:rFonts w:ascii="游明朝" w:eastAsia="游明朝" w:hAnsi="游明朝" w:hint="eastAsia"/>
                <w:sz w:val="22"/>
                <w:szCs w:val="22"/>
              </w:rPr>
              <w:t>7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4E19B6EC" w14:textId="77777777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4B8B5C64" w14:textId="77777777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3C644E4E" w14:textId="77777777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  <w:tr w:rsidR="00F12CD9" w:rsidRPr="00124E64" w14:paraId="7D73C547" w14:textId="77777777" w:rsidTr="00F12CD9">
        <w:trPr>
          <w:trHeight w:val="615"/>
        </w:trPr>
        <w:tc>
          <w:tcPr>
            <w:tcW w:w="431" w:type="dxa"/>
            <w:vAlign w:val="center"/>
          </w:tcPr>
          <w:p w14:paraId="122B176A" w14:textId="0525F2A6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  <w:r>
              <w:rPr>
                <w:rFonts w:ascii="游明朝" w:eastAsia="游明朝" w:hAnsi="游明朝" w:hint="eastAsia"/>
                <w:sz w:val="22"/>
                <w:szCs w:val="22"/>
              </w:rPr>
              <w:t>8</w:t>
            </w:r>
            <w:r>
              <w:rPr>
                <w:rFonts w:ascii="游明朝" w:eastAsia="游明朝" w:hAnsi="游明朝"/>
                <w:sz w:val="22"/>
                <w:szCs w:val="22"/>
              </w:rPr>
              <w:t>)</w:t>
            </w:r>
          </w:p>
        </w:tc>
        <w:tc>
          <w:tcPr>
            <w:tcW w:w="3256" w:type="dxa"/>
            <w:vAlign w:val="center"/>
          </w:tcPr>
          <w:p w14:paraId="1A2DF8A1" w14:textId="77777777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4388" w:type="dxa"/>
            <w:vAlign w:val="center"/>
          </w:tcPr>
          <w:p w14:paraId="70A7F806" w14:textId="35183481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  <w:tc>
          <w:tcPr>
            <w:tcW w:w="1418" w:type="dxa"/>
            <w:vAlign w:val="center"/>
          </w:tcPr>
          <w:p w14:paraId="76E2FF94" w14:textId="77777777" w:rsidR="00F12CD9" w:rsidRPr="00124E64" w:rsidRDefault="00F12CD9" w:rsidP="00F12CD9">
            <w:pPr>
              <w:pStyle w:val="Default"/>
              <w:spacing w:line="300" w:lineRule="exact"/>
              <w:jc w:val="center"/>
              <w:rPr>
                <w:rFonts w:ascii="游明朝" w:eastAsia="游明朝" w:hAnsi="游明朝"/>
                <w:sz w:val="22"/>
                <w:szCs w:val="22"/>
              </w:rPr>
            </w:pPr>
          </w:p>
        </w:tc>
      </w:tr>
    </w:tbl>
    <w:p w14:paraId="04A347D5" w14:textId="2D9F9C22" w:rsidR="00036B75" w:rsidRDefault="00036B75" w:rsidP="00F12CD9">
      <w:pPr>
        <w:ind w:right="300"/>
        <w:jc w:val="right"/>
        <w:rPr>
          <w:rFonts w:ascii="游明朝" w:eastAsia="游明朝" w:hAnsi="游明朝"/>
          <w:sz w:val="20"/>
          <w:szCs w:val="20"/>
        </w:rPr>
      </w:pPr>
    </w:p>
    <w:p w14:paraId="679B2F4B" w14:textId="55E67FBE" w:rsidR="00D94221" w:rsidRDefault="00124E64" w:rsidP="00036B75">
      <w:pPr>
        <w:jc w:val="right"/>
        <w:rPr>
          <w:rFonts w:ascii="游明朝" w:eastAsia="游明朝" w:hAnsi="游明朝"/>
          <w:sz w:val="20"/>
          <w:szCs w:val="20"/>
        </w:rPr>
      </w:pPr>
      <w:r w:rsidRPr="00D94221">
        <w:rPr>
          <w:rFonts w:ascii="游明朝" w:eastAsia="游明朝" w:hAnsi="游明朝"/>
          <w:sz w:val="20"/>
          <w:szCs w:val="20"/>
        </w:rPr>
        <w:lastRenderedPageBreak/>
        <w:t xml:space="preserve">* </w:t>
      </w:r>
      <w:r w:rsidR="00F52B32" w:rsidRPr="00D94221">
        <w:rPr>
          <w:rFonts w:ascii="游明朝" w:eastAsia="游明朝" w:hAnsi="游明朝" w:hint="eastAsia"/>
          <w:sz w:val="20"/>
          <w:szCs w:val="20"/>
        </w:rPr>
        <w:t>生徒氏名は研究に関わった</w:t>
      </w:r>
      <w:r w:rsidR="00D94221">
        <w:rPr>
          <w:rFonts w:ascii="游明朝" w:eastAsia="游明朝" w:hAnsi="游明朝" w:hint="eastAsia"/>
          <w:sz w:val="20"/>
          <w:szCs w:val="20"/>
        </w:rPr>
        <w:t>全員</w:t>
      </w:r>
      <w:r w:rsidR="00F52B32" w:rsidRPr="00D94221">
        <w:rPr>
          <w:rFonts w:ascii="游明朝" w:eastAsia="游明朝" w:hAnsi="游明朝" w:hint="eastAsia"/>
          <w:sz w:val="20"/>
          <w:szCs w:val="20"/>
        </w:rPr>
        <w:t>を記入して下さい</w:t>
      </w:r>
      <w:r w:rsidRPr="00D94221">
        <w:rPr>
          <w:rFonts w:ascii="游明朝" w:eastAsia="游明朝" w:hAnsi="游明朝" w:hint="eastAsia"/>
          <w:sz w:val="20"/>
          <w:szCs w:val="20"/>
        </w:rPr>
        <w:t>。</w:t>
      </w:r>
      <w:r w:rsidR="00D94221">
        <w:rPr>
          <w:rFonts w:ascii="游明朝" w:eastAsia="游明朝" w:hAnsi="游明朝" w:hint="eastAsia"/>
          <w:sz w:val="20"/>
          <w:szCs w:val="20"/>
        </w:rPr>
        <w:t>必</w:t>
      </w:r>
      <w:r w:rsidRPr="00D94221">
        <w:rPr>
          <w:rFonts w:ascii="游明朝" w:eastAsia="游明朝" w:hAnsi="游明朝" w:hint="eastAsia"/>
          <w:sz w:val="20"/>
          <w:szCs w:val="20"/>
        </w:rPr>
        <w:t>要に応じて行を追加して下さい</w:t>
      </w:r>
      <w:r w:rsidR="00065865">
        <w:rPr>
          <w:rFonts w:ascii="游明朝" w:eastAsia="游明朝" w:hAnsi="游明朝" w:hint="eastAsia"/>
          <w:sz w:val="20"/>
          <w:szCs w:val="20"/>
        </w:rPr>
        <w:t>。</w:t>
      </w:r>
    </w:p>
    <w:p w14:paraId="530EDE3A" w14:textId="06D24996" w:rsidR="000C4307" w:rsidRPr="00065865" w:rsidRDefault="006D066D" w:rsidP="00065865">
      <w:pPr>
        <w:wordWrap w:val="0"/>
        <w:jc w:val="right"/>
        <w:rPr>
          <w:rFonts w:ascii="游明朝" w:eastAsia="游明朝" w:hAnsi="游明朝"/>
          <w:sz w:val="20"/>
          <w:szCs w:val="20"/>
        </w:rPr>
      </w:pPr>
      <w:r>
        <w:rPr>
          <w:rFonts w:ascii="游明朝" w:eastAsia="游明朝" w:hAnsi="游明朝"/>
          <w:sz w:val="20"/>
          <w:szCs w:val="20"/>
        </w:rPr>
        <w:t xml:space="preserve">* </w:t>
      </w:r>
      <w:r>
        <w:rPr>
          <w:rFonts w:ascii="游明朝" w:eastAsia="游明朝" w:hAnsi="游明朝" w:hint="eastAsia"/>
          <w:sz w:val="20"/>
          <w:szCs w:val="20"/>
        </w:rPr>
        <w:t>このページに手書きで情報を記入して頂き、スキャンしてメール送信頂いても結構です</w:t>
      </w:r>
      <w:r w:rsidR="00065865">
        <w:rPr>
          <w:rFonts w:ascii="游明朝" w:eastAsia="游明朝" w:hAnsi="游明朝" w:hint="eastAsia"/>
          <w:sz w:val="20"/>
          <w:szCs w:val="20"/>
        </w:rPr>
        <w:t>。</w:t>
      </w:r>
    </w:p>
    <w:sectPr w:rsidR="000C4307" w:rsidRPr="00065865" w:rsidSect="009066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851" w:footer="992" w:gutter="0"/>
      <w:cols w:space="425"/>
      <w:docGrid w:type="lines"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3D194" w14:textId="77777777" w:rsidR="005155BE" w:rsidRDefault="005155BE" w:rsidP="008F04BD">
      <w:r>
        <w:separator/>
      </w:r>
    </w:p>
  </w:endnote>
  <w:endnote w:type="continuationSeparator" w:id="0">
    <w:p w14:paraId="7FBC3F09" w14:textId="77777777" w:rsidR="005155BE" w:rsidRDefault="005155BE" w:rsidP="008F0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E4E75" w14:textId="77777777" w:rsidR="0081112E" w:rsidRDefault="0081112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B70EB" w14:textId="77777777" w:rsidR="0081112E" w:rsidRDefault="0081112E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43EC7" w14:textId="77777777" w:rsidR="0081112E" w:rsidRDefault="0081112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44A2D" w14:textId="77777777" w:rsidR="005155BE" w:rsidRDefault="005155BE" w:rsidP="008F04BD">
      <w:r>
        <w:separator/>
      </w:r>
    </w:p>
  </w:footnote>
  <w:footnote w:type="continuationSeparator" w:id="0">
    <w:p w14:paraId="7D3D732B" w14:textId="77777777" w:rsidR="005155BE" w:rsidRDefault="005155BE" w:rsidP="008F0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77D6B" w14:textId="77777777" w:rsidR="0081112E" w:rsidRDefault="0081112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853E2" w14:textId="3E75B913" w:rsidR="00585CC8" w:rsidRDefault="00585CC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930D2" w14:textId="77777777" w:rsidR="0081112E" w:rsidRDefault="0081112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0E46"/>
    <w:multiLevelType w:val="hybridMultilevel"/>
    <w:tmpl w:val="A4A858F4"/>
    <w:lvl w:ilvl="0" w:tplc="13BEA7B4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5361EA5"/>
    <w:multiLevelType w:val="hybridMultilevel"/>
    <w:tmpl w:val="A0B4A9E0"/>
    <w:lvl w:ilvl="0" w:tplc="04090009">
      <w:start w:val="1"/>
      <w:numFmt w:val="bullet"/>
      <w:lvlText w:val="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2" w15:restartNumberingAfterBreak="0">
    <w:nsid w:val="10413D24"/>
    <w:multiLevelType w:val="hybridMultilevel"/>
    <w:tmpl w:val="94C8452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6B51C6"/>
    <w:multiLevelType w:val="hybridMultilevel"/>
    <w:tmpl w:val="BAA2574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9035A19"/>
    <w:multiLevelType w:val="hybridMultilevel"/>
    <w:tmpl w:val="7B0298C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A033D89"/>
    <w:multiLevelType w:val="hybridMultilevel"/>
    <w:tmpl w:val="E9F0264A"/>
    <w:lvl w:ilvl="0" w:tplc="13BEA7B4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F7E7B8E"/>
    <w:multiLevelType w:val="hybridMultilevel"/>
    <w:tmpl w:val="A754D78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AwNTcxsDQ0MDBS0lEKTi0uzszPAykwqgUAjUClRCwAAAA="/>
  </w:docVars>
  <w:rsids>
    <w:rsidRoot w:val="00782B30"/>
    <w:rsid w:val="00024ADD"/>
    <w:rsid w:val="00033D67"/>
    <w:rsid w:val="00034395"/>
    <w:rsid w:val="00036B75"/>
    <w:rsid w:val="00041474"/>
    <w:rsid w:val="00041F18"/>
    <w:rsid w:val="00065865"/>
    <w:rsid w:val="000748D4"/>
    <w:rsid w:val="00083B2D"/>
    <w:rsid w:val="000B01B6"/>
    <w:rsid w:val="000C4307"/>
    <w:rsid w:val="001145A1"/>
    <w:rsid w:val="00124E64"/>
    <w:rsid w:val="00173950"/>
    <w:rsid w:val="00182720"/>
    <w:rsid w:val="001D2356"/>
    <w:rsid w:val="001F01EA"/>
    <w:rsid w:val="0020144A"/>
    <w:rsid w:val="002262E3"/>
    <w:rsid w:val="00280187"/>
    <w:rsid w:val="002843E3"/>
    <w:rsid w:val="002928D4"/>
    <w:rsid w:val="002A2767"/>
    <w:rsid w:val="002A645C"/>
    <w:rsid w:val="002D7B17"/>
    <w:rsid w:val="002E3684"/>
    <w:rsid w:val="00313F07"/>
    <w:rsid w:val="0033382C"/>
    <w:rsid w:val="003407DF"/>
    <w:rsid w:val="0037220F"/>
    <w:rsid w:val="00376B1C"/>
    <w:rsid w:val="003933F2"/>
    <w:rsid w:val="003B3B08"/>
    <w:rsid w:val="003D007A"/>
    <w:rsid w:val="003E2ADF"/>
    <w:rsid w:val="00412F96"/>
    <w:rsid w:val="00445A94"/>
    <w:rsid w:val="00445FCE"/>
    <w:rsid w:val="00462586"/>
    <w:rsid w:val="00467C08"/>
    <w:rsid w:val="00480C8D"/>
    <w:rsid w:val="00486CFE"/>
    <w:rsid w:val="004A36A5"/>
    <w:rsid w:val="004B7C57"/>
    <w:rsid w:val="004E52BB"/>
    <w:rsid w:val="005021F1"/>
    <w:rsid w:val="005155BE"/>
    <w:rsid w:val="00525B3C"/>
    <w:rsid w:val="00532E14"/>
    <w:rsid w:val="00544DE3"/>
    <w:rsid w:val="00571FE7"/>
    <w:rsid w:val="00574303"/>
    <w:rsid w:val="00577E46"/>
    <w:rsid w:val="00585CC8"/>
    <w:rsid w:val="00592CFE"/>
    <w:rsid w:val="005A007C"/>
    <w:rsid w:val="005A5798"/>
    <w:rsid w:val="00603F59"/>
    <w:rsid w:val="00604C91"/>
    <w:rsid w:val="00613E1D"/>
    <w:rsid w:val="00633205"/>
    <w:rsid w:val="006A3E2B"/>
    <w:rsid w:val="006D066D"/>
    <w:rsid w:val="006E40D0"/>
    <w:rsid w:val="006F0350"/>
    <w:rsid w:val="006F28DE"/>
    <w:rsid w:val="006F4320"/>
    <w:rsid w:val="00721911"/>
    <w:rsid w:val="0073235E"/>
    <w:rsid w:val="00736C38"/>
    <w:rsid w:val="007678F6"/>
    <w:rsid w:val="00772A20"/>
    <w:rsid w:val="00782B30"/>
    <w:rsid w:val="00783773"/>
    <w:rsid w:val="007A2031"/>
    <w:rsid w:val="007A70E2"/>
    <w:rsid w:val="007B6428"/>
    <w:rsid w:val="007B72AF"/>
    <w:rsid w:val="007C1613"/>
    <w:rsid w:val="0081112E"/>
    <w:rsid w:val="00824F92"/>
    <w:rsid w:val="00836C3A"/>
    <w:rsid w:val="008967A0"/>
    <w:rsid w:val="008B10B9"/>
    <w:rsid w:val="008D60AE"/>
    <w:rsid w:val="008F04BD"/>
    <w:rsid w:val="008F43CB"/>
    <w:rsid w:val="00906613"/>
    <w:rsid w:val="00914FED"/>
    <w:rsid w:val="0097185F"/>
    <w:rsid w:val="00982C61"/>
    <w:rsid w:val="009D174C"/>
    <w:rsid w:val="009E0AB9"/>
    <w:rsid w:val="00A05428"/>
    <w:rsid w:val="00A06C34"/>
    <w:rsid w:val="00A10704"/>
    <w:rsid w:val="00A20F9A"/>
    <w:rsid w:val="00A305F0"/>
    <w:rsid w:val="00A376F2"/>
    <w:rsid w:val="00A4660B"/>
    <w:rsid w:val="00A7739D"/>
    <w:rsid w:val="00A81504"/>
    <w:rsid w:val="00A92098"/>
    <w:rsid w:val="00AA089F"/>
    <w:rsid w:val="00AB317A"/>
    <w:rsid w:val="00AF4144"/>
    <w:rsid w:val="00B077F3"/>
    <w:rsid w:val="00B41E79"/>
    <w:rsid w:val="00B5563C"/>
    <w:rsid w:val="00B7567E"/>
    <w:rsid w:val="00B83094"/>
    <w:rsid w:val="00B85115"/>
    <w:rsid w:val="00BA280A"/>
    <w:rsid w:val="00BF6A02"/>
    <w:rsid w:val="00C00785"/>
    <w:rsid w:val="00C3046C"/>
    <w:rsid w:val="00C42B10"/>
    <w:rsid w:val="00C446E7"/>
    <w:rsid w:val="00C472A7"/>
    <w:rsid w:val="00C53D3C"/>
    <w:rsid w:val="00C80380"/>
    <w:rsid w:val="00C955FF"/>
    <w:rsid w:val="00CA4B79"/>
    <w:rsid w:val="00CB20A0"/>
    <w:rsid w:val="00CB5B4E"/>
    <w:rsid w:val="00CE6B49"/>
    <w:rsid w:val="00CE6F63"/>
    <w:rsid w:val="00D01986"/>
    <w:rsid w:val="00D34FCF"/>
    <w:rsid w:val="00D4544F"/>
    <w:rsid w:val="00D94221"/>
    <w:rsid w:val="00D95548"/>
    <w:rsid w:val="00E02C1E"/>
    <w:rsid w:val="00E14268"/>
    <w:rsid w:val="00E2034C"/>
    <w:rsid w:val="00E21081"/>
    <w:rsid w:val="00E43529"/>
    <w:rsid w:val="00E54BF1"/>
    <w:rsid w:val="00E600DB"/>
    <w:rsid w:val="00E776C7"/>
    <w:rsid w:val="00E95E87"/>
    <w:rsid w:val="00EA001B"/>
    <w:rsid w:val="00EB2968"/>
    <w:rsid w:val="00EC7935"/>
    <w:rsid w:val="00EE0ACC"/>
    <w:rsid w:val="00EE7A26"/>
    <w:rsid w:val="00EF7C6D"/>
    <w:rsid w:val="00F03557"/>
    <w:rsid w:val="00F12CD9"/>
    <w:rsid w:val="00F160C2"/>
    <w:rsid w:val="00F27CAC"/>
    <w:rsid w:val="00F337DD"/>
    <w:rsid w:val="00F41887"/>
    <w:rsid w:val="00F43147"/>
    <w:rsid w:val="00F52B32"/>
    <w:rsid w:val="00F6012E"/>
    <w:rsid w:val="00F86BAE"/>
    <w:rsid w:val="00F90CD1"/>
    <w:rsid w:val="00FE72D9"/>
    <w:rsid w:val="00FE74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E0DA61F"/>
  <w15:docId w15:val="{59BAE867-E8EB-EC48-9B02-ED0BAC72D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B30"/>
    <w:pPr>
      <w:widowControl w:val="0"/>
      <w:jc w:val="both"/>
    </w:pPr>
    <w:rPr>
      <w:rFonts w:ascii="Century" w:eastAsia="ＭＳ 明朝" w:hAnsi="Century" w:cs="Times New Roman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3B2D"/>
    <w:pPr>
      <w:ind w:leftChars="400" w:left="960"/>
    </w:pPr>
  </w:style>
  <w:style w:type="paragraph" w:styleId="a4">
    <w:name w:val="header"/>
    <w:basedOn w:val="a"/>
    <w:link w:val="a5"/>
    <w:uiPriority w:val="99"/>
    <w:unhideWhenUsed/>
    <w:rsid w:val="008F04B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8F04BD"/>
    <w:rPr>
      <w:rFonts w:ascii="Century" w:eastAsia="ＭＳ 明朝" w:hAnsi="Century" w:cs="Times New Roman"/>
      <w:sz w:val="21"/>
    </w:rPr>
  </w:style>
  <w:style w:type="paragraph" w:styleId="a6">
    <w:name w:val="footer"/>
    <w:basedOn w:val="a"/>
    <w:link w:val="a7"/>
    <w:uiPriority w:val="99"/>
    <w:unhideWhenUsed/>
    <w:rsid w:val="008F04B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8F04BD"/>
    <w:rPr>
      <w:rFonts w:ascii="Century" w:eastAsia="ＭＳ 明朝" w:hAnsi="Century" w:cs="Times New Roman"/>
      <w:sz w:val="21"/>
    </w:rPr>
  </w:style>
  <w:style w:type="paragraph" w:customStyle="1" w:styleId="Default">
    <w:name w:val="Default"/>
    <w:rsid w:val="00574303"/>
    <w:pPr>
      <w:widowControl w:val="0"/>
      <w:autoSpaceDE w:val="0"/>
      <w:autoSpaceDN w:val="0"/>
      <w:adjustRightInd w:val="0"/>
    </w:pPr>
    <w:rPr>
      <w:rFonts w:ascii="ＭＳ Ｐゴシック" w:eastAsia="ＭＳ Ｐゴシック" w:cs="ＭＳ Ｐゴシック"/>
      <w:color w:val="000000"/>
      <w:kern w:val="0"/>
    </w:rPr>
  </w:style>
  <w:style w:type="character" w:styleId="a8">
    <w:name w:val="annotation reference"/>
    <w:basedOn w:val="a0"/>
    <w:uiPriority w:val="99"/>
    <w:semiHidden/>
    <w:unhideWhenUsed/>
    <w:rsid w:val="00D34FCF"/>
    <w:rPr>
      <w:sz w:val="18"/>
      <w:szCs w:val="18"/>
    </w:rPr>
  </w:style>
  <w:style w:type="character" w:styleId="a9">
    <w:name w:val="Hyperlink"/>
    <w:basedOn w:val="a0"/>
    <w:uiPriority w:val="99"/>
    <w:unhideWhenUsed/>
    <w:rsid w:val="00A06C34"/>
    <w:rPr>
      <w:color w:val="0000FF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A06C34"/>
    <w:rPr>
      <w:color w:val="605E5C"/>
      <w:shd w:val="clear" w:color="auto" w:fill="E1DFDD"/>
    </w:rPr>
  </w:style>
  <w:style w:type="table" w:styleId="aa">
    <w:name w:val="Table Grid"/>
    <w:basedOn w:val="a1"/>
    <w:uiPriority w:val="59"/>
    <w:rsid w:val="00A06C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annotation text"/>
    <w:basedOn w:val="a"/>
    <w:link w:val="ac"/>
    <w:uiPriority w:val="99"/>
    <w:semiHidden/>
    <w:unhideWhenUsed/>
    <w:rsid w:val="008D60AE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8D60AE"/>
    <w:rPr>
      <w:rFonts w:ascii="Century" w:eastAsia="ＭＳ 明朝" w:hAnsi="Century" w:cs="Times New Roman"/>
      <w:sz w:val="21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D60A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8D60AE"/>
    <w:rPr>
      <w:rFonts w:ascii="Century" w:eastAsia="ＭＳ 明朝" w:hAnsi="Century" w:cs="Times New Roman"/>
      <w:b/>
      <w:bCs/>
      <w:sz w:val="21"/>
    </w:rPr>
  </w:style>
  <w:style w:type="paragraph" w:styleId="af">
    <w:name w:val="Balloon Text"/>
    <w:basedOn w:val="a"/>
    <w:link w:val="af0"/>
    <w:uiPriority w:val="99"/>
    <w:semiHidden/>
    <w:unhideWhenUsed/>
    <w:rsid w:val="008D60A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8D60A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Revision"/>
    <w:hidden/>
    <w:uiPriority w:val="99"/>
    <w:semiHidden/>
    <w:rsid w:val="00A7739D"/>
    <w:rPr>
      <w:rFonts w:ascii="Century" w:eastAsia="ＭＳ 明朝" w:hAnsi="Century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7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sbba</cp:lastModifiedBy>
  <dcterms:created xsi:type="dcterms:W3CDTF">2021-10-25T04:52:00Z</dcterms:created>
  <dcterms:modified xsi:type="dcterms:W3CDTF">2021-10-25T04:52:00Z</dcterms:modified>
</cp:coreProperties>
</file>